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## 文件</w:t>
      </w:r>
      <w:r>
        <w:t xml:space="preserve"> </w:t>
      </w:r>
      <w:r>
        <w:rPr>
          <w:rStyle w:val="VerbatimChar"/>
        </w:rPr>
        <w:t xml:space="preserve">LinkPriorityQueue.h</w:t>
      </w:r>
      <w:r>
        <w:t xml:space="preserve"> </w:t>
      </w:r>
      <w:r>
        <w:t xml:space="preserve">中的函数作用：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nkPriorityQueue()</w:t>
      </w:r>
      <w:r>
        <w:t xml:space="preserve">: 构造函数，初始化优先级队列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nkPriorityQueue(const LinkPriorityQueue&amp; other)</w:t>
      </w:r>
      <w:r>
        <w:t xml:space="preserve">: 拷贝构造函数，用于深拷贝另一个优先级队列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~LinkPriorityQueue()</w:t>
      </w:r>
      <w:r>
        <w:t xml:space="preserve">: 析构函数，释放优先级队列的内存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ush(DataType x, int priority)</w:t>
      </w:r>
      <w:r>
        <w:t xml:space="preserve">: 向优先级队列中插入带有优先级的数据元素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op()</w:t>
      </w:r>
      <w:r>
        <w:t xml:space="preserve">: 弹出并返回优先级最高的元素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t()</w:t>
      </w:r>
      <w:r>
        <w:t xml:space="preserve">: 获取优先级最高的元素，但不弹出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iority_Get(int priority)</w:t>
      </w:r>
      <w:r>
        <w:t xml:space="preserve">: 获取指定优先级的元素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setPriority(const DataType x, int priority)</w:t>
      </w:r>
      <w:r>
        <w:t xml:space="preserve">: 重设某元素的优先级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mpty()</w:t>
      </w:r>
      <w:r>
        <w:t xml:space="preserve">: 检查队列是否为空。</w:t>
      </w:r>
    </w:p>
    <w:bookmarkStart w:id="20" w:name="文件-linkqueueh-中的函数作用"/>
    <w:p>
      <w:pPr>
        <w:pStyle w:val="Heading3"/>
      </w:pPr>
      <w:r>
        <w:t xml:space="preserve">文件</w:t>
      </w:r>
      <w:r>
        <w:t xml:space="preserve"> </w:t>
      </w:r>
      <w:r>
        <w:rPr>
          <w:rStyle w:val="VerbatimChar"/>
        </w:rPr>
        <w:t xml:space="preserve">LinkQueue.h</w:t>
      </w:r>
      <w:r>
        <w:t xml:space="preserve"> </w:t>
      </w:r>
      <w:r>
        <w:t xml:space="preserve">中的函数作用：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inkQueue()</w:t>
      </w:r>
      <w:r>
        <w:t xml:space="preserve">: 构造函数，初始化链式队列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~LinkQueue()</w:t>
      </w:r>
      <w:r>
        <w:t xml:space="preserve">: 析构函数，释放链式队列的内存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nQueue(DataType x)</w:t>
      </w:r>
      <w:r>
        <w:t xml:space="preserve">: 向队列末尾添加数据元素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eQueue()</w:t>
      </w:r>
      <w:r>
        <w:t xml:space="preserve">: 从队列头部删除并返回数据元素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etQueue()</w:t>
      </w:r>
      <w:r>
        <w:t xml:space="preserve">: 获取队列头部的元素但不删除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mpty()</w:t>
      </w:r>
      <w:r>
        <w:t xml:space="preserve">: 检查队列是否为空。</w:t>
      </w:r>
    </w:p>
    <w:bookmarkEnd w:id="20"/>
    <w:bookmarkStart w:id="21" w:name="文件-seqstackh-中的函数作用"/>
    <w:p>
      <w:pPr>
        <w:pStyle w:val="Heading3"/>
      </w:pPr>
      <w:r>
        <w:t xml:space="preserve">文件</w:t>
      </w:r>
      <w:r>
        <w:t xml:space="preserve"> </w:t>
      </w:r>
      <w:r>
        <w:rPr>
          <w:rStyle w:val="VerbatimChar"/>
        </w:rPr>
        <w:t xml:space="preserve">SeqStack.h</w:t>
      </w:r>
      <w:r>
        <w:t xml:space="preserve"> </w:t>
      </w:r>
      <w:r>
        <w:t xml:space="preserve">中的函数作用：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eqStack()</w:t>
      </w:r>
      <w:r>
        <w:t xml:space="preserve">: 构造函数，初始化顺序栈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~SeqStack()</w:t>
      </w:r>
      <w:r>
        <w:t xml:space="preserve">: 析构函数，销毁栈（这里未做具体实现）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sh(DataType x)</w:t>
      </w:r>
      <w:r>
        <w:t xml:space="preserve">: 向栈中添加数据元素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op()</w:t>
      </w:r>
      <w:r>
        <w:t xml:space="preserve">: 弹出并返回栈顶元素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GetTop()</w:t>
      </w:r>
      <w:r>
        <w:t xml:space="preserve">: 获取栈顶元素但不弹出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Empty()</w:t>
      </w:r>
      <w:r>
        <w:t xml:space="preserve">: 检查栈是否为空。</w:t>
      </w:r>
    </w:p>
    <w:p>
      <w:r>
        <w:pict>
          <v:rect style="width:0;height:1.5pt" o:hralign="center" o:hrstd="t" o:hr="t"/>
        </w:pict>
      </w:r>
    </w:p>
    <w:bookmarkEnd w:id="21"/>
    <w:bookmarkStart w:id="22" w:name="文件-linkpriorityqueueh-中的时间复杂度"/>
    <w:p>
      <w:pPr>
        <w:pStyle w:val="Heading3"/>
      </w:pPr>
      <w:r>
        <w:t xml:space="preserve">文件</w:t>
      </w:r>
      <w:r>
        <w:t xml:space="preserve"> </w:t>
      </w:r>
      <w:r>
        <w:rPr>
          <w:rStyle w:val="VerbatimChar"/>
        </w:rPr>
        <w:t xml:space="preserve">LinkPriorityQueue.h</w:t>
      </w:r>
      <w:r>
        <w:t xml:space="preserve"> </w:t>
      </w:r>
      <w:r>
        <w:t xml:space="preserve">中的时间复杂度：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LinkPriorityQueue()</w:t>
      </w:r>
      <w:r>
        <w:t xml:space="preserve">: O(1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LinkPriorityQueue(const LinkPriorityQueue&amp; other)</w:t>
      </w:r>
      <w:r>
        <w:t xml:space="preserve">: O(n) （n为队列中元素个数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~LinkPriorityQueue()</w:t>
      </w:r>
      <w:r>
        <w:t xml:space="preserve">: O(n) （销毁队列中的所有元素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ush(DataType x, int priority)</w:t>
      </w:r>
      <w:r>
        <w:t xml:space="preserve">: O(n) （可能需要遍历链表插入元素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op()</w:t>
      </w:r>
      <w:r>
        <w:t xml:space="preserve">: O(1) （直接弹出第一个元素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Get()</w:t>
      </w:r>
      <w:r>
        <w:t xml:space="preserve">: O(1) （获取第一个元素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riority_Get(int priority)</w:t>
      </w:r>
      <w:r>
        <w:t xml:space="preserve">: O(n) （需要遍历找到指定优先级的元素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ResetPriority(const DataType x, int priority)</w:t>
      </w:r>
      <w:r>
        <w:t xml:space="preserve">: O(n) （需要遍历找到元素并更新其优先级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Empty()</w:t>
      </w:r>
      <w:r>
        <w:t xml:space="preserve">: O(1)</w:t>
      </w:r>
    </w:p>
    <w:bookmarkEnd w:id="22"/>
    <w:bookmarkStart w:id="23" w:name="文件-linkqueueh-中的时间复杂度"/>
    <w:p>
      <w:pPr>
        <w:pStyle w:val="Heading3"/>
      </w:pPr>
      <w:r>
        <w:t xml:space="preserve">文件</w:t>
      </w:r>
      <w:r>
        <w:t xml:space="preserve"> </w:t>
      </w:r>
      <w:r>
        <w:rPr>
          <w:rStyle w:val="VerbatimChar"/>
        </w:rPr>
        <w:t xml:space="preserve">LinkQueue.h</w:t>
      </w:r>
      <w:r>
        <w:t xml:space="preserve"> </w:t>
      </w:r>
      <w:r>
        <w:t xml:space="preserve">中的时间复杂度：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LinkQueue()</w:t>
      </w:r>
      <w:r>
        <w:t xml:space="preserve">: O(1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~LinkQueue()</w:t>
      </w:r>
      <w:r>
        <w:t xml:space="preserve">: O(n) （释放所有元素）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EnQueue(DataType x)</w:t>
      </w:r>
      <w:r>
        <w:t xml:space="preserve">: O(1) （添加元素到队列末尾）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eQueue()</w:t>
      </w:r>
      <w:r>
        <w:t xml:space="preserve">: O(1) （删除队列头部元素）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GetQueue()</w:t>
      </w:r>
      <w:r>
        <w:t xml:space="preserve">: O(1) （获取头部元素）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Empty()</w:t>
      </w:r>
      <w:r>
        <w:t xml:space="preserve">: O(1)</w:t>
      </w:r>
    </w:p>
    <w:bookmarkEnd w:id="23"/>
    <w:bookmarkStart w:id="24" w:name="文件-seqstackh-中的时间复杂度"/>
    <w:p>
      <w:pPr>
        <w:pStyle w:val="Heading3"/>
      </w:pPr>
      <w:r>
        <w:t xml:space="preserve">文件</w:t>
      </w:r>
      <w:r>
        <w:t xml:space="preserve"> </w:t>
      </w:r>
      <w:r>
        <w:rPr>
          <w:rStyle w:val="VerbatimChar"/>
        </w:rPr>
        <w:t xml:space="preserve">SeqStack.h</w:t>
      </w:r>
      <w:r>
        <w:t xml:space="preserve"> </w:t>
      </w:r>
      <w:r>
        <w:t xml:space="preserve">中的时间复杂度：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eqStack()</w:t>
      </w:r>
      <w:r>
        <w:t xml:space="preserve">: O(1)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~SeqStack()</w:t>
      </w:r>
      <w:r>
        <w:t xml:space="preserve">: O(1)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ush(DataType x)</w:t>
      </w:r>
      <w:r>
        <w:t xml:space="preserve">: O(1) （在数组末尾添加元素）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op()</w:t>
      </w:r>
      <w:r>
        <w:t xml:space="preserve">: O(1) （弹出栈顶元素）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GetTop()</w:t>
      </w:r>
      <w:r>
        <w:t xml:space="preserve">: O(1) （获取栈顶元素）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Empty()</w:t>
      </w:r>
      <w:r>
        <w:t xml:space="preserve">: O(1)</w:t>
      </w:r>
      <w:r>
        <w:t xml:space="preserve"> </w:t>
      </w:r>
    </w:p>
    <w:p>
      <w:pPr>
        <w:pStyle w:val="FirstParagraph"/>
      </w:pPr>
      <w:r>
        <w:t xml:space="preserve">这三个文件实现了优先级队列、链式队列和顺序栈的基本操作，每个函数的时间复杂度取决于其具体的数据结构和操作类型。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6:44:24Z</dcterms:created>
  <dcterms:modified xsi:type="dcterms:W3CDTF">2024-09-20T16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